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638331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334000" cy="3870215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702733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334000" cy="3760739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867732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42047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3533398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797607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2576593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770149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5334000" cy="3113851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649203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50031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3955985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829535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272935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850218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74040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3808986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63069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𝑦 = 𝑓(𝑥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𝑥, вычисляет заданное выражение в зависимости от введенного 𝑥, выводит результат вычислений. (рис. 21) Вид функции 𝑓(𝑥) выбрали из таблицы 7.3</w:t>
      </w:r>
      <w:r>
        <w:t xml:space="preserve"> </w:t>
      </w:r>
      <w:r>
        <w:t xml:space="preserve">вариантов заданий, наш номер - 14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𝑥1 и 𝑥2 из таблицы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3837359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771650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Диого Элизеу Луиж Музумбо</dc:creator>
  <dc:language>ru-RU</dc:language>
  <cp:keywords/>
  <dcterms:created xsi:type="dcterms:W3CDTF">2023-07-12T09:24:43Z</dcterms:created>
  <dcterms:modified xsi:type="dcterms:W3CDTF">2023-07-12T0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